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B5337" w14:textId="44FF1011" w:rsidR="00E83082" w:rsidRPr="00E83082" w:rsidRDefault="00872ECD" w:rsidP="00E83082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upport</w:t>
      </w:r>
      <w:r w:rsidR="00E83082">
        <w:rPr>
          <w:rFonts w:ascii="Times New Roman" w:hAnsi="Times New Roman" w:cs="Times New Roman"/>
          <w:b/>
          <w:bCs/>
          <w:sz w:val="24"/>
        </w:rPr>
        <w:t xml:space="preserve"> the Regional Meeting of Tomini Bay and North Maluku </w:t>
      </w:r>
      <w:r>
        <w:rPr>
          <w:rFonts w:ascii="Times New Roman" w:hAnsi="Times New Roman" w:cs="Times New Roman"/>
          <w:b/>
          <w:bCs/>
          <w:sz w:val="24"/>
        </w:rPr>
        <w:t xml:space="preserve">Area </w:t>
      </w:r>
      <w:r w:rsidR="00E83082">
        <w:rPr>
          <w:rFonts w:ascii="Times New Roman" w:hAnsi="Times New Roman" w:cs="Times New Roman"/>
          <w:b/>
          <w:bCs/>
          <w:sz w:val="24"/>
        </w:rPr>
        <w:t>in 2021</w:t>
      </w:r>
    </w:p>
    <w:p w14:paraId="56D44C75" w14:textId="77777777" w:rsidR="00E83082" w:rsidRDefault="00E83082" w:rsidP="00E83082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>Cindra Zakaria</w:t>
      </w:r>
      <w:r>
        <w:rPr>
          <w:rFonts w:ascii="Times New Roman" w:hAnsi="Times New Roman" w:cs="Times New Roman"/>
          <w:sz w:val="24"/>
        </w:rPr>
        <w:t>. June 2, 2021. 15:00:34</w:t>
      </w:r>
    </w:p>
    <w:p w14:paraId="2985F880" w14:textId="77777777" w:rsidR="00E83082" w:rsidRDefault="00E83082" w:rsidP="00E83082">
      <w:pPr>
        <w:rPr>
          <w:rFonts w:ascii="Times New Roman" w:hAnsi="Times New Roman" w:cs="Times New Roman"/>
          <w:sz w:val="24"/>
        </w:rPr>
      </w:pPr>
    </w:p>
    <w:p w14:paraId="139B11BB" w14:textId="77777777" w:rsidR="00E83082" w:rsidRPr="00E83082" w:rsidRDefault="00E83082" w:rsidP="00E83082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anchor distT="0" distB="0" distL="114300" distR="114300" simplePos="0" relativeHeight="251658240" behindDoc="0" locked="0" layoutInCell="1" allowOverlap="1" wp14:anchorId="15C78382" wp14:editId="220CBDC3">
            <wp:simplePos x="0" y="0"/>
            <wp:positionH relativeFrom="column">
              <wp:posOffset>246580</wp:posOffset>
            </wp:positionH>
            <wp:positionV relativeFrom="paragraph">
              <wp:posOffset>154911</wp:posOffset>
            </wp:positionV>
            <wp:extent cx="5291191" cy="5435030"/>
            <wp:effectExtent l="0" t="0" r="508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online-com-ua-compresstosize-8xgjeoke7bj5w-15.06.2021.15.18.42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1118" cy="5434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03F47F" w14:textId="78151D53" w:rsidR="00802CF1" w:rsidRDefault="00E83082" w:rsidP="00E83082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5D130232" w14:textId="3D481A8C" w:rsidR="00872ECD" w:rsidRPr="00872ECD" w:rsidRDefault="00872ECD" w:rsidP="00872ECD">
      <w:pPr>
        <w:rPr>
          <w:rFonts w:ascii="Times New Roman" w:hAnsi="Times New Roman" w:cs="Times New Roman"/>
          <w:sz w:val="24"/>
        </w:rPr>
      </w:pPr>
    </w:p>
    <w:p w14:paraId="122F334C" w14:textId="37CF9432" w:rsidR="00872ECD" w:rsidRPr="00872ECD" w:rsidRDefault="00872ECD" w:rsidP="00872ECD">
      <w:pPr>
        <w:rPr>
          <w:rFonts w:ascii="Times New Roman" w:hAnsi="Times New Roman" w:cs="Times New Roman"/>
          <w:sz w:val="24"/>
        </w:rPr>
      </w:pPr>
    </w:p>
    <w:p w14:paraId="317514BC" w14:textId="73A95094" w:rsidR="00872ECD" w:rsidRPr="00872ECD" w:rsidRDefault="00872ECD" w:rsidP="00872ECD">
      <w:pPr>
        <w:rPr>
          <w:rFonts w:ascii="Times New Roman" w:hAnsi="Times New Roman" w:cs="Times New Roman"/>
          <w:sz w:val="24"/>
        </w:rPr>
      </w:pPr>
    </w:p>
    <w:p w14:paraId="41852744" w14:textId="2C402BF4" w:rsidR="00872ECD" w:rsidRPr="00872ECD" w:rsidRDefault="00872ECD" w:rsidP="00872ECD">
      <w:pPr>
        <w:rPr>
          <w:rFonts w:ascii="Times New Roman" w:hAnsi="Times New Roman" w:cs="Times New Roman"/>
          <w:sz w:val="24"/>
        </w:rPr>
      </w:pPr>
    </w:p>
    <w:p w14:paraId="34E2F7B9" w14:textId="02464402" w:rsidR="00872ECD" w:rsidRPr="00872ECD" w:rsidRDefault="00872ECD" w:rsidP="00872ECD">
      <w:pPr>
        <w:rPr>
          <w:rFonts w:ascii="Times New Roman" w:hAnsi="Times New Roman" w:cs="Times New Roman"/>
          <w:sz w:val="24"/>
        </w:rPr>
      </w:pPr>
    </w:p>
    <w:p w14:paraId="5CABC55C" w14:textId="44BF42F3" w:rsidR="00872ECD" w:rsidRPr="00872ECD" w:rsidRDefault="00872ECD" w:rsidP="00872ECD">
      <w:pPr>
        <w:rPr>
          <w:rFonts w:ascii="Times New Roman" w:hAnsi="Times New Roman" w:cs="Times New Roman"/>
          <w:sz w:val="24"/>
        </w:rPr>
      </w:pPr>
    </w:p>
    <w:p w14:paraId="78783DAA" w14:textId="37E29759" w:rsidR="00872ECD" w:rsidRPr="00872ECD" w:rsidRDefault="00872ECD" w:rsidP="00872ECD">
      <w:pPr>
        <w:rPr>
          <w:rFonts w:ascii="Times New Roman" w:hAnsi="Times New Roman" w:cs="Times New Roman"/>
          <w:sz w:val="24"/>
        </w:rPr>
      </w:pPr>
    </w:p>
    <w:p w14:paraId="0AD4FD17" w14:textId="27FE00F9" w:rsidR="00872ECD" w:rsidRPr="00872ECD" w:rsidRDefault="00872ECD" w:rsidP="00872ECD">
      <w:pPr>
        <w:rPr>
          <w:rFonts w:ascii="Times New Roman" w:hAnsi="Times New Roman" w:cs="Times New Roman"/>
          <w:sz w:val="24"/>
        </w:rPr>
      </w:pPr>
    </w:p>
    <w:p w14:paraId="56780AFA" w14:textId="5649ED57" w:rsidR="00872ECD" w:rsidRPr="00872ECD" w:rsidRDefault="00872ECD" w:rsidP="00872ECD">
      <w:pPr>
        <w:rPr>
          <w:rFonts w:ascii="Times New Roman" w:hAnsi="Times New Roman" w:cs="Times New Roman"/>
          <w:sz w:val="24"/>
        </w:rPr>
      </w:pPr>
    </w:p>
    <w:p w14:paraId="6D22F83F" w14:textId="719A7A53" w:rsidR="00872ECD" w:rsidRPr="00872ECD" w:rsidRDefault="00872ECD" w:rsidP="00872ECD">
      <w:pPr>
        <w:rPr>
          <w:rFonts w:ascii="Times New Roman" w:hAnsi="Times New Roman" w:cs="Times New Roman"/>
          <w:sz w:val="24"/>
        </w:rPr>
      </w:pPr>
    </w:p>
    <w:p w14:paraId="4E53C2A7" w14:textId="7E5F6E49" w:rsidR="00872ECD" w:rsidRDefault="00872ECD" w:rsidP="00872ECD">
      <w:pPr>
        <w:rPr>
          <w:rFonts w:ascii="Times New Roman" w:hAnsi="Times New Roman" w:cs="Times New Roman"/>
          <w:sz w:val="24"/>
        </w:rPr>
      </w:pPr>
    </w:p>
    <w:p w14:paraId="2E16DCC2" w14:textId="649E0569" w:rsidR="00872ECD" w:rsidRDefault="00872ECD" w:rsidP="00872ECD">
      <w:pPr>
        <w:tabs>
          <w:tab w:val="left" w:pos="9555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14:paraId="1D426E07" w14:textId="1883D711" w:rsidR="00872ECD" w:rsidRDefault="00872ECD" w:rsidP="00872ECD">
      <w:pPr>
        <w:tabs>
          <w:tab w:val="left" w:pos="9555"/>
        </w:tabs>
        <w:rPr>
          <w:rFonts w:ascii="Times New Roman" w:hAnsi="Times New Roman" w:cs="Times New Roman"/>
          <w:sz w:val="24"/>
        </w:rPr>
      </w:pPr>
    </w:p>
    <w:p w14:paraId="14DE5675" w14:textId="30A79195" w:rsidR="00872ECD" w:rsidRDefault="00872ECD" w:rsidP="00872ECD">
      <w:pPr>
        <w:tabs>
          <w:tab w:val="left" w:pos="9555"/>
        </w:tabs>
        <w:rPr>
          <w:rFonts w:ascii="Times New Roman" w:hAnsi="Times New Roman" w:cs="Times New Roman"/>
          <w:sz w:val="24"/>
        </w:rPr>
      </w:pPr>
    </w:p>
    <w:p w14:paraId="2788DB1F" w14:textId="484AED82" w:rsidR="00872ECD" w:rsidRDefault="00872ECD" w:rsidP="00872ECD">
      <w:pPr>
        <w:tabs>
          <w:tab w:val="left" w:pos="9555"/>
        </w:tabs>
        <w:rPr>
          <w:rFonts w:ascii="Times New Roman" w:hAnsi="Times New Roman" w:cs="Times New Roman"/>
          <w:sz w:val="24"/>
        </w:rPr>
      </w:pPr>
    </w:p>
    <w:p w14:paraId="7D86655F" w14:textId="27EBE2DA" w:rsidR="00872ECD" w:rsidRDefault="00872ECD" w:rsidP="00872ECD">
      <w:pPr>
        <w:tabs>
          <w:tab w:val="left" w:pos="9555"/>
        </w:tabs>
        <w:rPr>
          <w:rFonts w:ascii="Times New Roman" w:hAnsi="Times New Roman" w:cs="Times New Roman"/>
          <w:sz w:val="24"/>
        </w:rPr>
      </w:pPr>
    </w:p>
    <w:p w14:paraId="553F1227" w14:textId="5168305D" w:rsidR="00872ECD" w:rsidRDefault="00872ECD" w:rsidP="00872ECD">
      <w:pPr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Let’s Support</w:t>
      </w:r>
      <w:r>
        <w:rPr>
          <w:rFonts w:ascii="Times New Roman" w:hAnsi="Times New Roman" w:cs="Times New Roman"/>
          <w:b/>
          <w:bCs/>
          <w:sz w:val="24"/>
        </w:rPr>
        <w:t xml:space="preserve"> the Regional Meeting of Tomini Bay and North Maluku </w:t>
      </w:r>
      <w:r>
        <w:rPr>
          <w:rFonts w:ascii="Times New Roman" w:hAnsi="Times New Roman" w:cs="Times New Roman"/>
          <w:b/>
          <w:bCs/>
          <w:sz w:val="24"/>
        </w:rPr>
        <w:t>Area</w:t>
      </w:r>
    </w:p>
    <w:p w14:paraId="7052F371" w14:textId="2E09B7FE" w:rsidR="00872ECD" w:rsidRDefault="00872ECD" w:rsidP="00872ECD">
      <w:pPr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in Universitas Negeri Gorontalo</w:t>
      </w:r>
    </w:p>
    <w:p w14:paraId="45E45C92" w14:textId="3224A5BA" w:rsidR="00872ECD" w:rsidRDefault="00872ECD" w:rsidP="00872ECD">
      <w:pPr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Gorontalo, from June 12 to June 13, 2021</w:t>
      </w:r>
    </w:p>
    <w:p w14:paraId="42F6ACCF" w14:textId="661C386A" w:rsidR="00872ECD" w:rsidRDefault="00872ECD" w:rsidP="00872ECD">
      <w:pPr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Ketua LPPM: The Director of LPPM</w:t>
      </w:r>
    </w:p>
    <w:p w14:paraId="0198EA33" w14:textId="338BFBF1" w:rsidR="00872ECD" w:rsidRPr="00E83082" w:rsidRDefault="00872ECD" w:rsidP="00872ECD">
      <w:pPr>
        <w:rPr>
          <w:rFonts w:ascii="Times New Roman" w:hAnsi="Times New Roman" w:cs="Times New Roman"/>
          <w:b/>
          <w:sz w:val="24"/>
        </w:rPr>
      </w:pPr>
      <w:r w:rsidRPr="00872ECD">
        <w:rPr>
          <w:rFonts w:ascii="Times New Roman" w:hAnsi="Times New Roman" w:cs="Times New Roman"/>
          <w:b/>
          <w:sz w:val="24"/>
        </w:rPr>
        <w:t>The Institute for Research and Community Service</w:t>
      </w:r>
    </w:p>
    <w:p w14:paraId="1F6A8A0F" w14:textId="77777777" w:rsidR="00872ECD" w:rsidRPr="00872ECD" w:rsidRDefault="00872ECD" w:rsidP="00872ECD">
      <w:pPr>
        <w:tabs>
          <w:tab w:val="left" w:pos="9555"/>
        </w:tabs>
        <w:rPr>
          <w:rFonts w:ascii="Times New Roman" w:hAnsi="Times New Roman" w:cs="Times New Roman"/>
          <w:sz w:val="24"/>
        </w:rPr>
      </w:pPr>
    </w:p>
    <w:sectPr w:rsidR="00872ECD" w:rsidRPr="00872E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MzE3NDKzsDAxMTRQ0lEKTi0uzszPAykwrAUAU6E7kiwAAAA="/>
  </w:docVars>
  <w:rsids>
    <w:rsidRoot w:val="00E83082"/>
    <w:rsid w:val="00802CF1"/>
    <w:rsid w:val="00872ECD"/>
    <w:rsid w:val="00E83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5D2CA"/>
  <w15:docId w15:val="{9109B5C7-5A55-4098-A1FF-9DF5F23D2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830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08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62</Words>
  <Characters>304</Characters>
  <Application>Microsoft Office Word</Application>
  <DocSecurity>0</DocSecurity>
  <Lines>16</Lines>
  <Paragraphs>7</Paragraphs>
  <ScaleCrop>false</ScaleCrop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5T07:41:00Z</dcterms:created>
  <dcterms:modified xsi:type="dcterms:W3CDTF">2022-10-25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5d09a40581fcb53dae70d3804acc4c126f78e370a24c95e9054f3b843181c9</vt:lpwstr>
  </property>
</Properties>
</file>